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1.</w:t>
      </w:r>
      <w:r>
        <w:t xml:space="preserve"> </w:t>
      </w:r>
      <w:r>
        <w:t xml:space="preserve">อุปกรณ์</w:t>
      </w:r>
      <w:r>
        <w:t xml:space="preserve"> </w:t>
      </w:r>
      <w:r>
        <w:t xml:space="preserve">เครื่องมือและเครื่องใช้ในบ้าน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 คุณครูและนักเรียนทุกคนนะคะ มาพบกันอีกครั้งนะคะ ในการงานอาชีพ ชั้นประถมศึกษาปีที่ 4 สาธุภาพนะคะ หรือว่าครูนกค่ะ</w:t>
      </w:r>
    </w:p>
    <w:p>
      <w:pPr>
        <w:pStyle w:val="BodyText"/>
      </w:pPr>
      <w:r>
        <w:t xml:space="preserve">(คุณครูณัฐทิยา) และพบกับคุณครูณัฐทิยา เนียมสะอาดหรือที่เด็ก ๆ เรียกว่า</w:t>
      </w:r>
      <w:r>
        <w:t xml:space="preserve"> </w:t>
      </w:r>
      <w:r>
        <w:t xml:space="preserve">“</w:t>
      </w:r>
      <w:r>
        <w:t xml:space="preserve">คุณครูฝ้าย</w:t>
      </w:r>
      <w:r>
        <w:t xml:space="preserve">”</w:t>
      </w:r>
      <w:r>
        <w:t xml:space="preserve"> </w:t>
      </w:r>
      <w:r>
        <w:t xml:space="preserve">นะคะ</w:t>
      </w:r>
    </w:p>
    <w:p>
      <w:pPr>
        <w:pStyle w:val="BodyText"/>
      </w:pPr>
      <w:r>
        <w:t xml:space="preserve">(คุณครูสุนทรี) สำหรับวันนี้ครูฝ้ายคะ เราจะมาเรียนรู้ในเรื่องอะไรกันนั้นขออุบไว้ก่อนค่ะ</w:t>
      </w:r>
    </w:p>
    <w:p>
      <w:pPr>
        <w:pStyle w:val="BodyText"/>
      </w:pPr>
      <w:r>
        <w:t xml:space="preserve">(คุณครูณัฐทิยา) ใช่แล้วค่ะ</w:t>
      </w:r>
    </w:p>
    <w:p>
      <w:pPr>
        <w:pStyle w:val="BodyText"/>
      </w:pPr>
      <w:r>
        <w:t xml:space="preserve">(คุณครูสุนทรี) แต่ก่อนอื่นนะคะ เด็ก ๆ ต้องรู้จุดประสงค์ในวันนี้กันก่อนนะคะ</w:t>
      </w:r>
    </w:p>
    <w:p>
      <w:pPr>
        <w:pStyle w:val="BodyText"/>
      </w:pPr>
      <w:r>
        <w:t xml:space="preserve">(คุณครูณัฐทิยา) ค่ะ สำหรับจุดประสงค์นะคะ มาดูข้อที่ 1 บอกความหมายของอุปกรณ์เครื่องมือเครื่องใช้ในบ้านได้ค่ะ และสำหรับในส่วนของข้อที่ 2 นะคะ จำแนกความแตกต่างของอุปกรณ์เครื่องมือและเครื่องใช้ภายในบ้านได้ค่ะ และข้อสุดท้ายค่ะ เป็นข้อที่ 3 นะคะ เห็นคุณค่าในการใช้อุปกรณ์อีก เครื่องมือเครื่องใช้ในบ้านนั่นเองค่ะ</w:t>
      </w:r>
    </w:p>
    <w:p>
      <w:pPr>
        <w:pStyle w:val="BodyText"/>
      </w:pPr>
      <w:r>
        <w:t xml:space="preserve">(คุณครูสุนทรี) พอจะทราบแล้วใช่ไหมคะ แต่อีกสักครู่หนึ่งค่ะ เรื่องของเราในวันนี้ค่ะ คือ อุปกรณ์เครื่องมือและเครื่องมือเครื่องใช้กันบ้าง สงสัยไหมคะ ว่าเครื่องมือคืออะไร เครื่องใช้คืออะไร นี่ค่ะ นี่คือเครื่องมือและเครื่องใช้ในบ้านค่ะ มีเยอะแยะไปหมดเลย</w:t>
      </w:r>
    </w:p>
    <w:p>
      <w:pPr>
        <w:pStyle w:val="BodyText"/>
      </w:pPr>
      <w:r>
        <w:t xml:space="preserve">(คุณครูสุนทรี) ใช่ค่ะ มีกี่อย่างคะ มีกันด้วยทั้งหมด 8 อย่างค่ะ</w:t>
      </w:r>
    </w:p>
    <w:p>
      <w:pPr>
        <w:pStyle w:val="BodyText"/>
      </w:pPr>
      <w:r>
        <w:t xml:space="preserve">(คุณครูณัฐทิยา) ใช่ค่ะ</w:t>
      </w:r>
    </w:p>
    <w:p>
      <w:pPr>
        <w:pStyle w:val="BodyText"/>
      </w:pPr>
      <w:r>
        <w:t xml:space="preserve">(คุณครูสุนทรี) แล้วอะไรคือเครื่องมืออะไรคือเครื่องใช้</w:t>
      </w:r>
    </w:p>
    <w:p>
      <w:pPr>
        <w:pStyle w:val="BodyText"/>
      </w:pPr>
      <w:r>
        <w:t xml:space="preserve">(คุณครูณัฐทิยา) นั่นสิคะ</w:t>
      </w:r>
    </w:p>
    <w:p>
      <w:pPr>
        <w:pStyle w:val="BodyText"/>
      </w:pPr>
      <w:r>
        <w:t xml:space="preserve">(คุณครูสุนทรี)</w:t>
      </w:r>
    </w:p>
    <w:p>
      <w:pPr>
        <w:pStyle w:val="BodyText"/>
      </w:pPr>
      <w:r>
        <w:t xml:space="preserve">(คุณครูสุนทรี) คุณครูมีเกมให้เด็ก ๆ เล่นค่ะ เดี๋ยวจะให้ครูฝ้ายพาไปเล่นด้วยนะคะ ในภาพนี้นะคะ เรามีภาพทั้งหมดอยู่ 8 ภาพ อยากจะให้เด็ก ๆ ช่วยบอกครูฝ้ายสิคะ ว่าอะไรคือเครื่องมือบ้างและถ้าเกิดว่าเด็กบอกภาพไหนนะคะ ครูฝ้ายสามารถที่จะคลิกที่รูปภาพได้เลยค่ะ ถ้าเกิดว่าตอบถูกนะคะ ภาพเครื่องมือนั้นจะออกมาอยู่ข้างนอกค่ะ</w:t>
      </w:r>
    </w:p>
    <w:p>
      <w:pPr>
        <w:pStyle w:val="BodyText"/>
      </w:pPr>
      <w:r>
        <w:t xml:space="preserve">(คุณครูณัฐทิยา) เด็ก ๆ คงจะตื่นเต้นกันแล้วสิคะ ตื่นเต้นกันแล้วค่ะตอนนี้</w:t>
      </w:r>
    </w:p>
    <w:p>
      <w:pPr>
        <w:pStyle w:val="BodyText"/>
      </w:pPr>
      <w:r>
        <w:t xml:space="preserve">(คุณครูสุนทรี) เด็ก ๆ บอกว่าง่ายค่ะ ง่ายก็ไม่เป็นไรค่ะ ขอให้ตอบถูกทุกข้อเลยนะคะ พร้อมแล้วหรือยังคะ ถ้าพร้อมแล้วเริ่มเลยค่ะ อันไหนคือเครื่องมือบ้าง</w:t>
      </w:r>
    </w:p>
    <w:p>
      <w:pPr>
        <w:pStyle w:val="BodyText"/>
      </w:pPr>
      <w:r>
        <w:t xml:space="preserve">(คุณครูณัฐทิยา) เดี๋ยวเรามาช่วยกันเลือกเครื่องมือนะคะ ว่าอันไหนเป็นเครื่องมือบ้างนะคะ</w:t>
      </w:r>
    </w:p>
    <w:p>
      <w:pPr>
        <w:pStyle w:val="BodyText"/>
      </w:pPr>
      <w:r>
        <w:t xml:space="preserve">(คุณครูสุนทรี) ภาพแรกเป็นอะไรคะครูฝ้าย</w:t>
      </w:r>
    </w:p>
    <w:p>
      <w:pPr>
        <w:pStyle w:val="BodyText"/>
      </w:pPr>
      <w:r>
        <w:t xml:space="preserve">(คุณครูณัฐทิยา) ภาพแรกนี่เป็นพัดลมค่ะ</w:t>
      </w:r>
    </w:p>
    <w:p>
      <w:pPr>
        <w:pStyle w:val="BodyText"/>
      </w:pPr>
      <w:r>
        <w:t xml:space="preserve">(คุณครูสุนทรี) ภาพที่ 2 ละค่ะ</w:t>
      </w:r>
    </w:p>
    <w:p>
      <w:pPr>
        <w:pStyle w:val="BodyText"/>
      </w:pPr>
      <w:r>
        <w:t xml:space="preserve">(คุณครูณัฐทิยา) ภาพที่ 2 เป็นเฟอร์นิเจอร์นะคะ</w:t>
      </w:r>
    </w:p>
    <w:p>
      <w:pPr>
        <w:pStyle w:val="BodyText"/>
      </w:pPr>
      <w:r>
        <w:t xml:space="preserve">(คุณครูสุนทรี) ภาพที่ 3 ละคะ</w:t>
      </w:r>
    </w:p>
    <w:p>
      <w:pPr>
        <w:pStyle w:val="BodyText"/>
      </w:pPr>
      <w:r>
        <w:t xml:space="preserve">(คุณครูณัฐทิยา) ภาพที่ 3 เป็นเลื่อยค่ะ</w:t>
      </w:r>
    </w:p>
    <w:p>
      <w:pPr>
        <w:pStyle w:val="BodyText"/>
      </w:pPr>
      <w:r>
        <w:t xml:space="preserve">(คุณครูสุนทรี) ภาพที่ 4</w:t>
      </w:r>
    </w:p>
    <w:p>
      <w:pPr>
        <w:pStyle w:val="BodyText"/>
      </w:pPr>
      <w:r>
        <w:t xml:space="preserve">(คุณครูณัฐทิยา) ภาพที่ 4 เป็นตลับเมตรนะคะ</w:t>
      </w:r>
    </w:p>
    <w:p>
      <w:pPr>
        <w:pStyle w:val="BodyText"/>
      </w:pPr>
      <w:r>
        <w:t xml:space="preserve">(คุณครูสุนทรี) ส่วนภาพที่ 5 ค่ะ</w:t>
      </w:r>
    </w:p>
    <w:p>
      <w:pPr>
        <w:pStyle w:val="BodyText"/>
      </w:pPr>
      <w:r>
        <w:t xml:space="preserve">(คุณครูณัฐทิยา) ส่วนภาพนี้เป็นโต๊ะนะคะ</w:t>
      </w:r>
    </w:p>
    <w:p>
      <w:pPr>
        <w:pStyle w:val="BodyText"/>
      </w:pPr>
      <w:r>
        <w:t xml:space="preserve">(คุณครูสุนทรี) ภาพที่ 6</w:t>
      </w:r>
    </w:p>
    <w:p>
      <w:pPr>
        <w:pStyle w:val="BodyText"/>
      </w:pPr>
      <w:r>
        <w:t xml:space="preserve">(คุณครูณัฐทิยา) ภาพที่ 6 เป็นค้อนค่ะ</w:t>
      </w:r>
    </w:p>
    <w:p>
      <w:pPr>
        <w:pStyle w:val="BodyText"/>
      </w:pPr>
      <w:r>
        <w:t xml:space="preserve">(คุณครูสุนทรี) และภาพที่ 7 ค่ะ</w:t>
      </w:r>
    </w:p>
    <w:p>
      <w:pPr>
        <w:pStyle w:val="BodyText"/>
      </w:pPr>
      <w:r>
        <w:t xml:space="preserve">(คุณครูณัฐทิยา) เป็นโซฟา</w:t>
      </w:r>
    </w:p>
    <w:p>
      <w:pPr>
        <w:pStyle w:val="BodyText"/>
      </w:pPr>
      <w:r>
        <w:t xml:space="preserve">(คุณครูสุนทรี) ภาพที่ 8</w:t>
      </w:r>
    </w:p>
    <w:p>
      <w:pPr>
        <w:pStyle w:val="BodyText"/>
      </w:pPr>
      <w:r>
        <w:t xml:space="preserve">(คุณครูณัฐทิยา) ภาพที่ 8 เป็นไขควงนะคะ</w:t>
      </w:r>
    </w:p>
    <w:p>
      <w:pPr>
        <w:pStyle w:val="BodyText"/>
      </w:pPr>
      <w:r>
        <w:t xml:space="preserve">(คุณครูสุนทรี) ตอนนี้เด็กบอกครบหมดแล้วค่ะครูฝ้าย ลองเฉลยค่ะ ภาพแรกเด็ก ๆ เรียกอะไรกันคะ</w:t>
      </w:r>
    </w:p>
    <w:p>
      <w:pPr>
        <w:pStyle w:val="BodyText"/>
      </w:pPr>
      <w:r>
        <w:t xml:space="preserve">(คุณครูณัฐทิยา) เป็นค้อนเลย</w:t>
      </w:r>
    </w:p>
    <w:p>
      <w:pPr>
        <w:pStyle w:val="BodyText"/>
      </w:pPr>
      <w:r>
        <w:t xml:space="preserve">(คุณครูสุนทรี) ใช่หรือไม่ ค้อนจะกระเด้งออกมาจากภาพเลยหรือไม่ อันนี้ค้อนใช่ไหมคะเด็ก ๆ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ณัฐทิยา) เดี๋ยวลองจิ้มดูนะคะ</w:t>
      </w:r>
    </w:p>
    <w:p>
      <w:pPr>
        <w:pStyle w:val="BodyText"/>
      </w:pPr>
      <w:r>
        <w:t xml:space="preserve">(คุณครูสุนทรี) มาแล้ว แสดงว่า ค้อน เป็นเครื่องมือนั่นเองค่ะ ต่อไปอะไรดีนะ อะไรอีกนะคะ</w:t>
      </w:r>
    </w:p>
    <w:p>
      <w:pPr>
        <w:pStyle w:val="BodyText"/>
      </w:pPr>
      <w:r>
        <w:t xml:space="preserve">(คุณครูสุนทรี) เด็ก ๆ เสียงดัง ๆ หน่อยค่ะ ว่าอย่างไรนะคะ เด็ก ๆ บอกว่าเลื่อยค่ะ ครูฝ้าย</w:t>
      </w:r>
    </w:p>
    <w:p>
      <w:pPr>
        <w:pStyle w:val="BodyText"/>
      </w:pPr>
      <w:r>
        <w:t xml:space="preserve">(คุณครูสุนทรี) เก่งมากค่ะ</w:t>
      </w:r>
    </w:p>
    <w:p>
      <w:pPr>
        <w:pStyle w:val="BodyText"/>
      </w:pPr>
      <w:r>
        <w:t xml:space="preserve">(คุณครูณัฐทิยา) เก่งมาก ๆ เลยค่ะ</w:t>
      </w:r>
    </w:p>
    <w:p>
      <w:pPr>
        <w:pStyle w:val="BodyText"/>
      </w:pPr>
      <w:r>
        <w:t xml:space="preserve">(คุณครูสุนทรี) ต่อไปนะคะ</w:t>
      </w:r>
    </w:p>
    <w:p>
      <w:pPr>
        <w:pStyle w:val="BodyText"/>
      </w:pPr>
      <w:r>
        <w:t xml:space="preserve">(คุณครูสุนทรี) ว่าอย่างไรคะลูก เด็ก ๆ บอกแล้วค่ะ ตลับเมตรค่ะ</w:t>
      </w:r>
    </w:p>
    <w:p>
      <w:pPr>
        <w:pStyle w:val="BodyText"/>
      </w:pPr>
      <w:r>
        <w:t xml:space="preserve">(คุณครูณัฐทิยา) ตลับเมตร ภาพไหนคะ ระหว่างภาพนี้กับภาพนี้ อันไหนตลับเมตรคะ อันนี้ใช่ตลับเมตรไหมคะ ไม่ใช่ค่ะ ตลับเมตรอยู่ไหน อยู่ด้านบน เก่งจริง ๆ ต่อไปค่ะ</w:t>
      </w:r>
    </w:p>
    <w:p>
      <w:pPr>
        <w:pStyle w:val="BodyText"/>
      </w:pPr>
      <w:r>
        <w:t xml:space="preserve">(คุณครูณัฐทิยา) ต่อไปนะคะ อันสุดท้าย เรียกว่าอะไรนะคะ ขอเสียงดังฟังชัด ขออีกทีหนึ่งได้ไหมคะ เยี่ยมมากค่ะ เราเรียกว่าไขควงนั่นเองนะคะ สิ่งที่ออกมาอยู่ข้างนอก นั่นคือเครื่องมือนะคะ แต่เครื่องมือมีแค่นี้หรือไม่ ไม่ใช่นะคะ เครื่องมือมีอีกเยอะแยะนะคะ แต่วันนี้ครูเอามาเล่นเกมแค่นี้ค่ะ ทีนี้ค่ะ เด็ก ๆ คะ หลังจากที่เรารู้แล้วว่าเครื่องมือมีอะไรกันบ้างอย่างเมื่อสักครู่นี้ ทีนี้นักเรียนนะคะ ช่วยกันระดมความคิดค่ะ ว่าคำจำกัดความของคำว่า</w:t>
      </w:r>
      <w:r>
        <w:t xml:space="preserve"> </w:t>
      </w:r>
      <w:r>
        <w:t xml:space="preserve">“</w:t>
      </w:r>
      <w:r>
        <w:t xml:space="preserve">เครื่องมือ</w:t>
      </w:r>
      <w:r>
        <w:t xml:space="preserve">”</w:t>
      </w:r>
      <w:r>
        <w:t xml:space="preserve"> </w:t>
      </w:r>
      <w:r>
        <w:t xml:space="preserve">นั้นคืออะไร อย่างเช่น ค้อน เลื่อย ไขควง ตลับเมตร ทำไมถึงเรียก</w:t>
      </w:r>
      <w:r>
        <w:t xml:space="preserve"> </w:t>
      </w:r>
      <w:r>
        <w:t xml:space="preserve">“</w:t>
      </w:r>
      <w:r>
        <w:t xml:space="preserve">เครื่องมือ</w:t>
      </w:r>
      <w:r>
        <w:t xml:space="preserve">”</w:t>
      </w:r>
      <w:r>
        <w:t xml:space="preserve"> </w:t>
      </w:r>
      <w:r>
        <w:t xml:space="preserve">ให้เวลาสักครู่หนึ่งค่ะ</w:t>
      </w:r>
    </w:p>
    <w:p>
      <w:pPr>
        <w:pStyle w:val="BodyText"/>
      </w:pPr>
      <w:r>
        <w:t xml:space="preserve">(คุณครูสุนทรี) เด็ก ๆ ให้คำจำกัดความเครื่องมือนี่เยอะแยะมากมายเลยค่ะ ครูฝ้าย ได้ยินเสียงฟังชัดเลยค่ะ</w:t>
      </w:r>
    </w:p>
    <w:p>
      <w:pPr>
        <w:pStyle w:val="BodyText"/>
      </w:pPr>
      <w:r>
        <w:t xml:space="preserve">(คุณครูสุนทรี) ใช่ค่ะ ซึ่งเดี๋ยวคุณครูจะมาเฉลยแล้วก็เรียบเรียงให้สวยงามนั่นเองนะคะ ความหมายของเครื่องมือนะคะ คือเครื่องมือเป็นสิ่งจำเป็นที่ใช้ในงานช่าง เพราะจะทำให้ช่างทำงานหรือซ่อมแซมสิ่งต่าง ๆ ได้ง่ายและสะดวกมากขึ้น ตอนนี้เด็ก ๆ พอจะบอกคุณครูได้ไหมคะ ซึ่งตอนนี้เด็ก ๆ พอจะบอกคุณครูได้ไหมคะ ว่าเก่งมากเลยค่ะ อย่างนั้นเราไปกันต่อเลยนะคะ อย่างแรกที่คุณครูทำมาแนะนำค่ะครูฝ้ายคะ</w:t>
      </w:r>
    </w:p>
    <w:p>
      <w:pPr>
        <w:pStyle w:val="BodyText"/>
      </w:pPr>
      <w:r>
        <w:t xml:space="preserve">(คุณครูณัฐทิยา) อย่างแรกที่คุณครูนำมาคือะไรคะ เป็นค้อนใช่ไหมคะ ได้ยินเสียงดังฟังชัดมากเลยค่ะ ทีนี้เรามาดูว่าค้อนนั้นใช้ทำอะไร หลาย ๆ คนตอบกันมาเลยว่าใช้สำหรับตอกนั่นเองค่ะ</w:t>
      </w:r>
    </w:p>
    <w:p>
      <w:pPr>
        <w:pStyle w:val="BodyText"/>
      </w:pPr>
      <w:r>
        <w:t xml:space="preserve">(คุณครูสุนทรี) ใช่คะ ตอกนั่นเอง ค้อนคือเอาไว้ ตอก ฉะนั้น เวลาที่เราจะทำงานต้องระมัดระวัง อีกคนหนึ่งจะจับตะปูไว้อีกคนถือค้อนไว้ เดี๋ยวเพื่อนจะหาว่าเราไม่ช่วย</w:t>
      </w:r>
    </w:p>
    <w:p>
      <w:pPr>
        <w:pStyle w:val="BodyText"/>
      </w:pPr>
      <w:r>
        <w:t xml:space="preserve">(คุณครูณัฐทิยา) อันนี้เวลาที่เราจับตะปูนะคะ ควรที่จะเป็นคน ๆ เดียวกันนะคะ เพราะว่าเราจะกะน้ำหนักมือได้ว่าตอนไหนเราจะตอกแบบได้แรง ตอนไหนที่ออกน้ำหนักมือได้เบานั่นเองค่ะ</w:t>
      </w:r>
    </w:p>
    <w:p>
      <w:pPr>
        <w:pStyle w:val="BodyText"/>
      </w:pPr>
      <w:r>
        <w:t xml:space="preserve">(คุณครูสุนทรี) ตรงนี้นะคะ ต้องระมัดระวังด้วยนะคะ ไม่ใช่ครูนกเห็นครูฝ้ายกำลังตอกตะปู แล้วครูนกจับตะปูให้แล้วครูฝ้ายจะตอกค่ะ กล้าไหมคะ</w:t>
      </w:r>
    </w:p>
    <w:p>
      <w:pPr>
        <w:pStyle w:val="BodyText"/>
      </w:pPr>
      <w:r>
        <w:t xml:space="preserve">(คุณครูณัฐทิยา) แบบนี้ไม่ได้นะคะ</w:t>
      </w:r>
    </w:p>
    <w:p>
      <w:pPr>
        <w:pStyle w:val="BodyText"/>
      </w:pPr>
      <w:r>
        <w:t xml:space="preserve">(คุณครูสุนทรี) ไม่ได้นะคะ เพราะว่าเราอาจจะกะไม่ถูกด้วย ใช่ไหมคะ</w:t>
      </w:r>
    </w:p>
    <w:p>
      <w:pPr>
        <w:pStyle w:val="BodyText"/>
      </w:pPr>
      <w:r>
        <w:t xml:space="preserve">(คุณครูณัฐทิยา) ใช่ค่ะ เราจะกะน้ำหนักมือไม่ได้ แรงอันไหนเบานั่นเองค่ะ</w:t>
      </w:r>
    </w:p>
    <w:p>
      <w:pPr>
        <w:pStyle w:val="BodyText"/>
      </w:pPr>
      <w:r>
        <w:t xml:space="preserve">(คุณครูณัฐทิยา) ต่อไปค่ะ</w:t>
      </w:r>
    </w:p>
    <w:p>
      <w:pPr>
        <w:pStyle w:val="BodyText"/>
      </w:pPr>
      <w:r>
        <w:t xml:space="preserve">(คุณครูสุนทรี) ตลับเมตรค่ะ รูปร่างหน้าตาตลับเมตรเป็นแบบนี้ เอาไว้ทำอะไรคะ เสียงดังมากค่ะ ตลับเมตรนะคะบางคนอาจจะเคยเห็น บางคนอาจจะไม่เคยเห็นก็ไม่เป็นไรค่ะ แต่ตลับเมตรนะคะ ก็คือเครื่องมือคล้าย ๆ กับไม้บรรทัด แต่มีความยาว มากกว่านั่นเองนะคะ แล้วก็เวลาใช้เสร็จนะคะ เขาก็จะเก็บเข้าไปอยู่ในตลับด้านในค่ะอย่างมิดชิด เวลาเราจะใช้เราก็ดึงยืดออกมา ตรงนี้ก็ต้องระมัดระวังด้วยค่ะ ไม่ใช่ให้เพื่อนดึงยืดไป แล้วอีกคนหนึ่งก็ปล่อย แบบนี้ตัวสปริงที่อยู่ด้านในอาจจะชำรุดได้นะคะ</w:t>
      </w:r>
    </w:p>
    <w:p>
      <w:pPr>
        <w:pStyle w:val="BodyText"/>
      </w:pPr>
      <w:r>
        <w:t xml:space="preserve">(คุณครูณัฐทิยา) สำหรับต่อไปค่ะ เด็ก ๆ ได้เห็นจากภาพแล้วนะคะ จากภาพก็คือไขควง เป็นเครื่องมือที่ใช้สำหรับขันนะคะ แล้วก็ขันสกรูต่าง ๆ</w:t>
      </w:r>
      <w:r>
        <w:t xml:space="preserve"> </w:t>
      </w:r>
      <w:r>
        <w:t xml:space="preserve">“</w:t>
      </w:r>
      <w:r>
        <w:t xml:space="preserve">ไขควง</w:t>
      </w:r>
      <w:r>
        <w:t xml:space="preserve">”</w:t>
      </w:r>
      <w:r>
        <w:t xml:space="preserve"> </w:t>
      </w:r>
      <w:r>
        <w:t xml:space="preserve">นั่นเอง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ณัฐทิยา) เวลาใช้ก็ควรที่จะระมัดระวังด้วยนะคะ เพราะว่าจะค่อนข้างแหลมนะคะ อาจจะไปโดนส่วนในส่วนของร่างกายเราเองหรือของเพื่อนก็ได้นะคะ</w:t>
      </w:r>
    </w:p>
    <w:p>
      <w:pPr>
        <w:pStyle w:val="BodyText"/>
      </w:pPr>
      <w:r>
        <w:t xml:space="preserve">(คุณครูสุนทรี) คือ เวลาเราใช้เครื่องมือช่างพวกนี้ห้ามเล่นกันเลยนะคะ เพราะถ้้าเราถืออยู่ กะว่าเพื่อนเอาไป อาจจะล้มแล้วอาจจะเกิดอุบัติเหตุได้นะคะ ก็ต้องระมัดระวังกันด้วยนะคะ กรรรไกรค่ะ กรรไกรนี่มันมีอยู่ 2 แบบนะคะ ผ้า กรรไกรที่ตัดผ้าก็ไม่ควรมาตัดกระดาษ</w:t>
      </w:r>
    </w:p>
    <w:p>
      <w:pPr>
        <w:pStyle w:val="BodyText"/>
      </w:pPr>
      <w:r>
        <w:t xml:space="preserve">(คุณครูณัฐทิยา) ใช่</w:t>
      </w:r>
    </w:p>
    <w:p>
      <w:pPr>
        <w:pStyle w:val="BodyText"/>
      </w:pPr>
      <w:r>
        <w:t xml:space="preserve">(คุณครูสุนทรี) เวลาที่เราทำงานประดิษฐ์เราก็ใตัดกระดาษใช่ไหมคะ นักเรียนห้ามนำมาใช้ปนกันนะคะ เพราะว่าความคมของกรรไกรนั้นมันจะหมดไปนะคะ เคยเห็นไหมคะ เวลาที่คุณพ่อคุณแม่หเด็ก ๆ ห้ามนำไปตัดกระดาษนะคะ</w:t>
      </w:r>
    </w:p>
    <w:p>
      <w:pPr>
        <w:pStyle w:val="BodyText"/>
      </w:pPr>
      <w:r>
        <w:t xml:space="preserve">(คุณครูณัฐทิยา) สำหรับต่อไปนะคะ ก็จะเป็นเลื่อยนั่นเองค่ะ ซึ่งเลื่อยก็มีหลายชนิดเช่นกันนะคะ เลื่อยนี่ก็จะเป็นอุปกรณ์ที่ตัดชิ้นงาออกด้วยใบเลื่อยนะคะ เวลาที่เรานำไปตัดอาจจะเป็นไม้ เป็นเลื่อยที่ตัดไม้ เลื่อย…</w:t>
      </w:r>
    </w:p>
    <w:p>
      <w:pPr>
        <w:pStyle w:val="BodyText"/>
      </w:pPr>
      <w:r>
        <w:t xml:space="preserve">(คุณครูสุนทรี) เลื่อยแผ่นเล็ก ๆ นะคะ หรือไปตัดเหล็กแบบนี้ใช่ไหมคะ เด็ก ๆ ก็ยังไม่ควรที่จะใช้เครื่องมือพวกนี้ หรือถ้าใช้ก็ควรจะอยู่ในความดูแลของผู้ปกครอง</w:t>
      </w:r>
    </w:p>
    <w:p>
      <w:pPr>
        <w:pStyle w:val="BodyText"/>
      </w:pPr>
      <w:r>
        <w:t xml:space="preserve">(คุณครูณัฐทิยา) เพราะว่าซี่ของเลื่อยหรือฟันของเลื่อยอาจจะบาดมือของเด็ก ๆ ได้นะคะ ซึ่งเวลาจะใช้หรืออะไรก็ต้องอยู่ในความดูแลของผู้ปกครองใช่ไหมคะ ก่อนนะคะ สัปดาห์หน้าคุณครูสาธิตให้ดูนะคะ ตอนนี้มาถึงเครื่องใช้แล้วค่ะ เด็ก ๆ พอเห็นภาพเครื่องใช้ไหมคะ จริง ๆ แล้วเด็ก ๆ ลองบอกเครื่องใช้มาคนละ 1 อย่าง ครูฝ้ายคะ เราไม่ได้เล่นกันนานแล้วนะคะ ที่เราพูดกันคนละคำ เครื่องใช้ค่ะ เครื่องใช้ไฟฟ้า เครื่องใช้ที่เป็นเครื่องเรือน เครื่องใช้ที่เราใช้เป็นเครื่องใช้ในชีวิตประจำวันนะคะ เราลองเล่นสักคนละ 3 อย่าง เริ่มที่ครูนกก่อนนะคะ ตู้เย็น</w:t>
      </w:r>
    </w:p>
    <w:p>
      <w:pPr>
        <w:pStyle w:val="BodyText"/>
      </w:pPr>
      <w:r>
        <w:t xml:space="preserve">(คุณครูณัฐทิยา) โซฟาค่ะ</w:t>
      </w:r>
    </w:p>
    <w:p>
      <w:pPr>
        <w:pStyle w:val="BodyText"/>
      </w:pPr>
      <w:r>
        <w:t xml:space="preserve">(คุณครูสุนทรี) ตู้เสื้อผ้า</w:t>
      </w:r>
    </w:p>
    <w:p>
      <w:pPr>
        <w:pStyle w:val="BodyText"/>
      </w:pPr>
      <w:r>
        <w:t xml:space="preserve">(คุณครูณัฐทิยา) เตียง</w:t>
      </w:r>
    </w:p>
    <w:p>
      <w:pPr>
        <w:pStyle w:val="BodyText"/>
      </w:pPr>
      <w:r>
        <w:t xml:space="preserve">(คุณครูสุนทรี) ตู้</w:t>
      </w:r>
    </w:p>
    <w:p>
      <w:pPr>
        <w:pStyle w:val="BodyText"/>
      </w:pPr>
      <w:r>
        <w:t xml:space="preserve">(คุณครูณัฐทิยา) เตียง</w:t>
      </w:r>
    </w:p>
    <w:p>
      <w:pPr>
        <w:pStyle w:val="BodyText"/>
      </w:pPr>
      <w:r>
        <w:t xml:space="preserve">(คุณครูสุนทรี) เด็ก ๆ ชอบมากเลยค่ะ จริง ๆ มีอีกมากทีนี้ค่ะ ดูภาพไปแล้ว เด็ก ๆ ก็บอกว่า ทำไมคะ ก็ยังนึกไม่ออกหรือคะ ไม่เป็นไรค่ะ วันนี้ค่ะ คุณครูนกยกโต๊ะมาเลยค่ะ</w:t>
      </w:r>
    </w:p>
    <w:p>
      <w:pPr>
        <w:pStyle w:val="BodyText"/>
      </w:pPr>
      <w:r>
        <w:t xml:space="preserve">(คุณครูณัฐทิยา) อย่างนั้นเราไปดูกันเลยไหมคะ</w:t>
      </w:r>
    </w:p>
    <w:p>
      <w:pPr>
        <w:pStyle w:val="BodyText"/>
      </w:pPr>
      <w:r>
        <w:t xml:space="preserve">(คุณครูสุนทรี) ไปเลยค่ะ ลงไปดูกันเลยนะคะ</w:t>
      </w:r>
    </w:p>
    <w:p>
      <w:pPr>
        <w:pStyle w:val="BodyText"/>
      </w:pPr>
      <w:r>
        <w:t xml:space="preserve">(คุณครูสุนทรี) นี่ค่ะ นี่คืออะไรเอ่ย นี่คือโต๊ะนะคะ เป็นเครื่องใช้ตัวนี้คืออะไรคะ เก้าอี้นะคะ เวลาที่เรานั่งเก้าอี้เด็ก ๆ ต้องทำไมคะ เก้าอี้มีทั้งหมด 4 ขา</w:t>
      </w:r>
    </w:p>
    <w:p>
      <w:pPr>
        <w:pStyle w:val="BodyText"/>
      </w:pPr>
      <w:r>
        <w:t xml:space="preserve">(คุณครูณัฐทิยา) มีทั้งหมด 4 ขาค่ะ</w:t>
      </w:r>
    </w:p>
    <w:p>
      <w:pPr>
        <w:pStyle w:val="BodyText"/>
      </w:pPr>
      <w:r>
        <w:t xml:space="preserve">(คุณครูสุนทรี) แต่เวลาเด็ก ๆ นั่ง เด็ก ๆ ชอบนั่งเขา 2 ขาแบบนี้ล่ะ ไม่เอานะคะ ถ้าเรานั่งแบบนี้จะทำให้เก้าอี้นั้นชำรุด อาจจะซ่อมแซมได้ ถ้าเด็ก ๆ นั่งแล้วเด็ก ๆ ตกไปปุ๊บเป็นอย่างไรคะ มีเศษไม้ อาจจะทำให้เราได้รับบาดเจ็บด้วยนะคะ รวมไปถึงศีรษะของเด็ก ๆ ฟาดไปกับพื้นด้วยก็ได้ เพราะฉะนั้น เราต้องมารู้จักการใช้เครื่องใช้ด้วยนะคะ ทางด้านนี้ค่ะก็เป็นโต๊ะ</w:t>
      </w:r>
    </w:p>
    <w:p>
      <w:pPr>
        <w:pStyle w:val="BodyText"/>
      </w:pPr>
      <w:r>
        <w:t xml:space="preserve">(คุณครูณัฐทิยา) ด้านนี้ใช่ไหมคะ</w:t>
      </w:r>
    </w:p>
    <w:p>
      <w:pPr>
        <w:pStyle w:val="BodyText"/>
      </w:pPr>
      <w:r>
        <w:t xml:space="preserve">(คุณครูสุนทรี) แล้วก็เก้าอี้นะ ทางโน่นก็มีโต้ะกับเก้าอี้ ทางบ้านของเด็ก ๆ เป็นอย่างไรคะ มีหลากหลายรูปแบบเลยใช่ไหมคะ ที่บ้านของนักเรียนกับเก้าอี้</w:t>
      </w:r>
    </w:p>
    <w:p>
      <w:pPr>
        <w:pStyle w:val="BodyText"/>
      </w:pPr>
      <w:r>
        <w:t xml:space="preserve">(คุณครูณัฐทิยา) ค่ะ</w:t>
      </w:r>
    </w:p>
    <w:p>
      <w:pPr>
        <w:pStyle w:val="BodyText"/>
      </w:pPr>
      <w:r>
        <w:t xml:space="preserve">(คุณครูสุนทรี) รูปร่างหน้าตาก็จะแตกต่างกันใช่ไหมคะ เอ๊ะ แล้วโต้ะนี้มีไว้ทำอะไรคะ</w:t>
      </w:r>
    </w:p>
    <w:p>
      <w:pPr>
        <w:pStyle w:val="BodyText"/>
      </w:pPr>
      <w:r>
        <w:t xml:space="preserve">(คุณครูสุนทรี) โต๊ะมีไว้ขึ้นไปนั่งได้ไหมคะ ไม่ได้ โต๊ะเราก็ต้องไว้วางของ เขียนหนังสือ เด็ก ๆ ห้ามขึ้นไปนั่งเลยนะคะ ถือว่าเป็นการเสียมารยาทด้วยนะคะ ถ้าเก้าอี้มีไว้นั่ง เด็ก ๆ ขึ้นไปยืน ได้ไหมคะ</w:t>
      </w:r>
    </w:p>
    <w:p>
      <w:pPr>
        <w:pStyle w:val="BodyText"/>
      </w:pPr>
      <w:r>
        <w:t xml:space="preserve">(คุณครูณัฐทิยา) ก็คงไม่เหมาะสมใใช่ไหมคะเด็ก ๆ เด็ก ๆ อาจจะหล่นลงมาจากเก้าอี้ได้นะคะ แล้วถ้าตกไปเกิดอุบัติเหตุเช่นกันนะคะ และยังเสียของเสียเก้าอี้ด้วย พังเสียหายนั่นเอง</w:t>
      </w:r>
    </w:p>
    <w:p>
      <w:pPr>
        <w:pStyle w:val="BodyText"/>
      </w:pPr>
      <w:r>
        <w:t xml:space="preserve">(คุณครูสุนทรี) เก้าอี้เสียไปไม่เป็นไรซ๋อมได้นะคะ แต่ถ้าเกิดเสียไปอะไหล่ไม่มีแล้วนะคะ เด็ก ๆ ทีนี้ค่ะ เจ้า 2 กล่องนี้ค่ะ คืออะไร ใครตอบได้บ้าง 2 กล่องนี้คืออะไร เเราจะตั้งกล่องไหนดีคะ ระหว่างทางนี้หรือทางนี้ดีคะ</w:t>
      </w:r>
    </w:p>
    <w:p>
      <w:pPr>
        <w:pStyle w:val="BodyText"/>
      </w:pPr>
      <w:r>
        <w:t xml:space="preserve">(คุณครูสุนทรี) ขอครูนกก่อนนะคะ</w:t>
      </w:r>
    </w:p>
    <w:p>
      <w:pPr>
        <w:pStyle w:val="BodyText"/>
      </w:pPr>
      <w:r>
        <w:t xml:space="preserve">(คุณครูณัฐทิยา) ได้ค่ะ</w:t>
      </w:r>
    </w:p>
    <w:p>
      <w:pPr>
        <w:pStyle w:val="BodyText"/>
      </w:pPr>
      <w:r>
        <w:t xml:space="preserve">(คุณครูสุนทรี) ด้านนี้ก่อนเลยค่ะ ตั้งขึ้นมาแล้ว เอาของขึ้นก่อนนะ ทายถูกหรือยังคะ ว่าคืออะไร เห็นชัดไหมคะ</w:t>
      </w:r>
    </w:p>
    <w:p>
      <w:pPr>
        <w:pStyle w:val="BodyText"/>
      </w:pPr>
      <w:r>
        <w:t xml:space="preserve">(คุณครูณัฐทิยา) สวยงามมากเลยค่ะ</w:t>
      </w:r>
    </w:p>
    <w:p>
      <w:pPr>
        <w:pStyle w:val="BodyText"/>
      </w:pPr>
      <w:r>
        <w:t xml:space="preserve">(คุณครูสุนทรี) มันคือตู้โชว์นั่นเองค่ะ หรือชั้นวางของนะคะ ซึ่งก็จะมีช่องไว้เก็บของด้านล่างอีกเห็นไหมคะ ปิดให้เรียบร้อย อันนี้จำลองมาจากของจริงเลยนะคะ แล้วกล่องทางด้านครูฝ้ายละคะ</w:t>
      </w:r>
    </w:p>
    <w:p>
      <w:pPr>
        <w:pStyle w:val="BodyText"/>
      </w:pPr>
      <w:r>
        <w:t xml:space="preserve">(คุณครูณัฐทิยา) ด้านนี้ค่ะ ครูฝ้ายจะตั้งแล้วค่ะ เอ๊ะ คืออะไรคะ เดี๋ยวจะถามเขานะคะ คืออะไร มีใครอยู่ไหม ไม่มีค่ะ ค่อย ๆ เปิดนะคะ ตื่นเต้นไหมคะ ทางไหนดีคะ เดี๋ยวเรามาเปิดทางด้านนี้ได้ค่ะ ๆ</w:t>
      </w:r>
    </w:p>
    <w:p>
      <w:pPr>
        <w:pStyle w:val="BodyText"/>
      </w:pPr>
      <w:r>
        <w:t xml:space="preserve">(คุณครูณัฐทิยา) เปิดออกมาแล้วค่ะ</w:t>
      </w:r>
    </w:p>
    <w:p>
      <w:pPr>
        <w:pStyle w:val="BodyText"/>
      </w:pPr>
      <w:r>
        <w:t xml:space="preserve">(คุณครูสุนทรี) เอ๊ะ นี่คืออะไร ใครอยู่ในนี้ นึกออกหรือยังคะว่านี่คืออะไร คือตู้เสื้อผ้านั่นเอง แล้วก็แขวนผ้าไว้อยู่ในตู้</w:t>
      </w:r>
    </w:p>
    <w:p>
      <w:pPr>
        <w:pStyle w:val="BodyText"/>
      </w:pPr>
      <w:r>
        <w:t xml:space="preserve">(คุณครูณัฐทิยา) เป็นตู้เสื้อผ้านั่นเอง</w:t>
      </w:r>
    </w:p>
    <w:p>
      <w:pPr>
        <w:pStyle w:val="BodyText"/>
      </w:pPr>
      <w:r>
        <w:t xml:space="preserve">(คุณครูสุนทรี) ใช้อีกอย่างหนึ่งนั่นเองค่ะ</w:t>
      </w:r>
    </w:p>
    <w:p>
      <w:pPr>
        <w:pStyle w:val="BodyText"/>
      </w:pPr>
      <w:r>
        <w:t xml:space="preserve">(คุณครูณัฐทิยา) เป็นเครื่องใช้ในบ้านเช่นกัน</w:t>
      </w:r>
    </w:p>
    <w:p>
      <w:pPr>
        <w:pStyle w:val="BodyText"/>
      </w:pPr>
      <w:r>
        <w:t xml:space="preserve">(คุณครูสุนทรี) ใช่ค่ะ จริง ๆ เครื่องใช้เราไม่ได้มีเท่านี้นะคะ เรามีอีกเยอะแยะมากมาย ที่เด็ก ๆ คิดในบ้าน โซฟา อาจจะเป็นหมอนนะคะ เป็นรองเท้าเป็นกระเป๋า พวกนี้เราก็ถือว่าเป็นเครื่องใช้นะคะ ฃเราขอวางเขานอนไว้ก่อนนะคะ เราขอวางไว้ก่อนเดี๋ยวเขาล้มนะคะหลังจากที่เด็ก ๆ ดูตัวอย่างแล้วนะคะ ว่าเครื่องใช้มีอะไรบ้าง แล้วครูนกก็ยกตัวอย่างไปแล้วนะคะ ทีนี้ค่ะ เด็ก ๆ ลองให้จำกัดความเมื่อกี้นี้ใครยังไม่ให้คำจำกัดความของเครื่องมือคราวนี้พอจะนึกออกแล้วใช่ไหมคะ คุณครูให้เวลาสักครู่หนึ่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เป็นอย่างไรกันบ้างคะ เด็ก ๆ นั้นบอกความหมายของเครื่องใช้ได้เยอะมากเลยค่ะ ครูฝ้าย</w:t>
      </w:r>
    </w:p>
    <w:p>
      <w:pPr>
        <w:pStyle w:val="BodyText"/>
      </w:pPr>
      <w:r>
        <w:t xml:space="preserve">(คุณครูณัฐทิยา) เสียงดังฟังชัดกันมากเลยค่ะ เครื่องใช้เด็ก ๆ ทราบด้วยนะคะ ว่าคืออะไร ครูฝ้ายเฉลยให้เด็ก ๆ ฟังนะคะ</w:t>
      </w:r>
    </w:p>
    <w:p>
      <w:pPr>
        <w:pStyle w:val="BodyText"/>
      </w:pPr>
      <w:r>
        <w:t xml:space="preserve">(คุณครูณัฐทิยา) มาดูกันเลยนะคะ เด็ก ๆ สำหรับเครื่องใช้นะคะ ก็คือสิ่งที่ช่วยอำนวยความสะดวกสบายในบ้าน และช่วยตกแต่งบ้านให้ดูสวยงาม</w:t>
      </w:r>
    </w:p>
    <w:p>
      <w:pPr>
        <w:pStyle w:val="BodyText"/>
      </w:pPr>
      <w:r>
        <w:t xml:space="preserve">(คุณครูสุนทรี) ช่วยตกแต่งบ้านให้ดูสวยงามอย่างนี้แจกันก็ก็ใช่สิคะ</w:t>
      </w:r>
    </w:p>
    <w:p>
      <w:pPr>
        <w:pStyle w:val="BodyText"/>
      </w:pPr>
      <w:r>
        <w:t xml:space="preserve">(คุณครูณัฐทิยา) แจกันก็เป็นเครื่องใช้ได้ค่ะ ก็ได้ใช่ไหมคะ</w:t>
      </w:r>
    </w:p>
    <w:p>
      <w:pPr>
        <w:pStyle w:val="BodyText"/>
      </w:pPr>
      <w:r>
        <w:t xml:space="preserve">(คุณครูณัฐทิยา) ชใช่ค่ะ</w:t>
      </w:r>
    </w:p>
    <w:p>
      <w:pPr>
        <w:pStyle w:val="BodyText"/>
      </w:pPr>
      <w:r>
        <w:t xml:space="preserve">(คุณครูสุนทรี) เห็นไหมคะ นึกออกกันเยอะหรือยังคะ หรืออาจจะเป็นตู้เมื่อสักครู่ที่เด็ก ๆ ได้เห็น</w:t>
      </w:r>
    </w:p>
    <w:p>
      <w:pPr>
        <w:pStyle w:val="BodyText"/>
      </w:pPr>
      <w:r>
        <w:t xml:space="preserve">(คุณครูสุนทรี) คือตู้โชว์นะคะ อะไรก็ตามที่เราเอาไว้ใช้ในบ้าน ก็เป็นของตกแต่งนะคะ อันนี้คุณครูขอให้เป็นเครื่องใช้นะคะ ทีนี้มาดูบ้างค่ะ ว่าคุณครูยกตัวอย่างอะไรมาให้ บอกไปบ้างแล้วนะคะ โต๊ะค่ะ โต๊ะเราก็ใช้วางสิ่งของ เราไม่ควรที่จะขึ้นไปนั่งหรือขึ้นไปยืน เพราะอาจจะเกิดอุบัติเหตุได้นะคะ เวลาเราจะใช้โต๊ะวางของอย่างเดียวหรือคะ นะคะ แบบนี้เป็นต้น แล้วเด็ก ๆ ใช้โต๊ะทำอะไรคะ เขียนหนังสือ เก่งมากเลยค่ะ บางคนบอกว่าใช้อ่านหนังสือด้วย เยี่ยมเลยค่ะ ต่อไปค่ะ</w:t>
      </w:r>
    </w:p>
    <w:p>
      <w:pPr>
        <w:pStyle w:val="BodyText"/>
      </w:pPr>
      <w:r>
        <w:t xml:space="preserve">(คุณครูณัฐทิยา) สำหรับต่อไปนะคะ ให้เด็ก ๆ ช่วยทายว่าเป็นอะไรคะ เป็นเก้าอี้นั่งเองค่ะ สำหรับเก้าอี้นะคะ ใช้สำหรับนั่ง นั่นเองนั่งนะคะ ก็ควรที่จำนั่ง 4 ขาด้วยกันนะคะ ไม่ควรที่จำนั่ง 2 ขา เพราะว่าอย่างไรคะเด็ก ๆ เด็ก ๆ ตอบกันมาแล้วนะคะ เพราะอาจจะทำให้เรานั้นเกิดอันตรายนะคะ อาจจะทำให้เสียข้าวของเครื่องใช้ของเราด้วยก็ได้นะคะ</w:t>
      </w:r>
    </w:p>
    <w:p>
      <w:pPr>
        <w:pStyle w:val="BodyText"/>
      </w:pPr>
      <w:r>
        <w:t xml:space="preserve">(คุณครูสุนทรี) ค่ะ ก็ทำให้เราร่างกายของเราเกิดบาดเจ็บนั่นเองนะคะ ต่อไปค่ะ โซฟาค่ะ เด็ก ๆ ใช้โซฟาทำอะไรกันคะ นอกจากนั่งแล้วทำอะไรอีกคะ บางคนบอกว่านอน เก่งมากค่ะ เอ๊ะ ใครบอกว่าขึ้นไปกระโดดคะ ไม่ได้นะคะ โซฟาต้องใช้นั่งแล้วก็พิงให้เรียบร้อยนะคะ ถ้าเกิดเด็ก ๆ ขึ้นไปกระโดดบนนั้นนะคะ โซฟาจะมีตัวสปริงอยู่ ซึ่งถ้าเด็ก ๆ ขึ้นไปเหยียบ เป็นอย่างไรคะ โซฟาของเราก็อาจจะชำรุดนะคะ เด็ก ๆ ก็จะได้รับบาดเจ็บอีกเช่นกัน ต้องระมัดระวังด้วยนะคะ</w:t>
      </w:r>
    </w:p>
    <w:p>
      <w:pPr>
        <w:pStyle w:val="BodyText"/>
      </w:pPr>
      <w:r>
        <w:t xml:space="preserve">(คุณครูณัฐทิยา) สำหรับต่อไปนะคะ เด็ก ๆ ลองทายสิค่ะ เห็นจากภาพแล้วก็คงจะเป็นพัดลมนั่นเองค่ะ ซึ่งพัดลมก็เป็นเครื่องใช้ไฟฟ้าด้วยชนิดหนึ่งนะคะ</w:t>
      </w:r>
    </w:p>
    <w:p>
      <w:pPr>
        <w:pStyle w:val="BodyText"/>
      </w:pPr>
      <w:r>
        <w:t xml:space="preserve">(คุณครูสุนทรี) ใช่แล้วค่ะ</w:t>
      </w:r>
    </w:p>
    <w:p>
      <w:pPr>
        <w:pStyle w:val="BodyText"/>
      </w:pPr>
      <w:r>
        <w:t xml:space="preserve">(คุณครูณัฐทิยา)นะคะ แล้วก็เวลาที่เราใช้</w:t>
      </w:r>
    </w:p>
    <w:p>
      <w:pPr>
        <w:pStyle w:val="BodyText"/>
      </w:pPr>
      <w:r>
        <w:t xml:space="preserve">(คุณครูสุนทรี) ระบายอากาศ</w:t>
      </w:r>
    </w:p>
    <w:p>
      <w:pPr>
        <w:pStyle w:val="BodyText"/>
      </w:pPr>
      <w:r>
        <w:t xml:space="preserve">(คุณครูณัฐทิยา) ใช่ค่ะ ระบายอากาศต่าง ๆ รให้ความเย็นแก่ร่างกายของเราควรระมัดระวังด้วยนะคะ ในการใช้ อย่างที่ได้เห็นเลยว่าพัดลมเป็นเครื่องใช้ไฟฟ้า</w:t>
      </w:r>
    </w:p>
    <w:p>
      <w:pPr>
        <w:pStyle w:val="BodyText"/>
      </w:pPr>
      <w:r>
        <w:t xml:space="preserve">(คุณครูสุนทรี) แล้วก็จะมีซีกเห็นไหมคะ เป็นตะแกรงอยู่ ระวังอย่าเอานิ้วหรือเอาอะไรไปเขี่ย เพราะอาจจะทำให้เกิดไฟช็อต หรือพัดลมเสีย แต่ถ้าเกิดนิ้วของนักเรียนนะคะ แหย่เข้าไปแล้วนิ้วขาด</w:t>
      </w:r>
    </w:p>
    <w:p>
      <w:pPr>
        <w:pStyle w:val="BodyText"/>
      </w:pPr>
      <w:r>
        <w:t xml:space="preserve">(คุณครูณัฐทิยา) ใบพัดอาจจะหมุนไปแล้วไปโดนนิ้วของเด็ก ๆ ทำให้มีเลือดไหลออกมาได้เช่นกัน อันนี้ก็ต้องระมัดระวังด้วยนะคะ ถ้ามีพัดลม อย่างนั้นเครื่องปรับอากาศก็ต้องเป็นเครื่องใช้สิคะครูฝ้าย เครื่องปรับอากาศที่เรียกว่า…</w:t>
      </w:r>
    </w:p>
    <w:p>
      <w:pPr>
        <w:pStyle w:val="BodyText"/>
      </w:pPr>
      <w:r>
        <w:t xml:space="preserve">(คุณครูสุนทรี) ที่เด็ก ๆ รู้จักกันว่าแอร์</w:t>
      </w:r>
    </w:p>
    <w:p>
      <w:pPr>
        <w:pStyle w:val="BodyText"/>
      </w:pPr>
      <w:r>
        <w:t xml:space="preserve">(คุณครูณัฐทิยา) ค่ะ อันนั้นก็ถือเป็นเครื่องใช้เหมือนกันนะคะ อันนี้คือตู้เย็น วันหนึ่งเปิดกี่รอบคะเด็ก ๆ นับไม่ถ้วนเลย เปิดทำอะไรกันคะ เปิดทำอะไรกันคะ เปิดดื่มน้ำ เปิดหาขนม ตู้เย็นนะคะ ก็คือเครื่องใช้ไฟฟ้า ช่วยเก็บรักษาอาหารให้สดแล้วก็ใหม่นั่นเองนะคะ ซึ่งเวลาเราใช้ตู้เย็น ซึ่งเวลาเราเอาของร้อนเข้าตู้เย็น ก็จะทำให้ตู้เย็นของเรานะคะ เสื่อมสะภาพเร็วนั่นเองนะคะ คือเราไม่ควรนำของร้อนเข้าตู้เย็น เราควรที่จะให้เป็นอุณหภูมิปกติก่อนแล้วค่อยนำเข้าไปในตู้เย็น เราเปลืองไฟด้วยนะคะ เพราะฉะนั้นนะคะ เด็ก ๆ ต้องว่าจะเปิดตู้เย็นนี่จะใช้อะไรบ้าง นั่งมองนั่ง เอ๊ะ มีอะไรบ้างนะ จะรับอะไรดีไหม อันนี้จะทำให้เปลืองไฟนะคะเด็ก ๆ เวลาเปิดต้องปิดให้สนิดนะคะ คือเราต้องปิดตู้เย็นให้สนิทนะคะ ตอนนี้ค่ะ หลังจากที่เด็ก ๆ ฟังครูมาสักระยะหนึ่งแล้ว อยากจะให้เด็ก ๆ นั้นใช้ความคิดบ้างค่ะ แบ่งกลุ่มค่ะ ขอ 4 คนได้ไหมคะ แล้วแต่เด็กได้เลยค่ะ บางคนบอกอยากแบ่งชายหญิง ก็ได้ไหมคะครูฝ้าย ได้ค่ะ ชาย-หญิงก็ได้นะคะ แบ่งกลุ่มค่ะ ระดมความคิด แบ่งกลุ่มออกมาใช้ความคิด เครื่องใช้ในบ้านให้เยอะที่สุดนะคะ ตอนนี้ค่ะ ขอให้คุณครูปลายทางนะคะ แบ่งครึ่งกระดานให้เด็ก ๆ ด้วยนะคะ แบ่งครึ่งแบบนี้ค่ะ แบ่งครึ่งกระดานแบบนี้ค่ะ แบ่งครึ่งกระดานแบบนี้นะคะ เป็นเครื่องใช้แล้วเครื่องมือก็ได้ค่ะ แล้วตกลงกันว่าใครจะเขียนฝั่งไหน ใครจะเขียนได้เยอะที่สุดนะคะ คุณครูให้เวลา สักครู่หนึ่งแล้วฟังเสียงกระดิ่งด้วยนะคะ ไปกัน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หมดเวลาแล้วค่ะ ตอนนี้ให้เด็ก ๆ นั่งที่ก่อนนะคะ นั่งที่เลยค่ะ เป็นอย่างไรกันบ้างคะ เขียนได้เยอะแยะเชียวค่ะ ครูฝ้าย สำหรับโรงเรียนปลายทาวเขียนได้เยอะกว่าของเราอีกค่ะครูฝ้าย</w:t>
      </w:r>
    </w:p>
    <w:p>
      <w:pPr>
        <w:pStyle w:val="BodyText"/>
      </w:pPr>
      <w:r>
        <w:t xml:space="preserve">(คุณครูณัฐทิยา) ใช่แล้วค่ะ</w:t>
      </w:r>
    </w:p>
    <w:p>
      <w:pPr>
        <w:pStyle w:val="BodyText"/>
      </w:pPr>
      <w:r>
        <w:t xml:space="preserve">(คุณครูสุนทรี) ปรบมือให้เลยค่ะ เก่งมากค่ะ ดูสิว่านักเรียนนั้นเขียนอะไรกันได้บ้างคะ มีไขควง ตลับเมตร กรรไกร เลื่อย ประแจ เครื่องใช้ค่ะ มีตู้เย็น พัดลม ทีวี โต๊ะ, เก้าอี้ แต่ของปลายทางค่ะครูฝ้าย เห็นไหมคะ เด็ก ๆ เขียนได้เยอะแยะมากมายเลยค่ะ เก่งจริง ๆ เลยค่ะ ตอนนี้ค่ะ เป็งเดี่ยวแล้วค่ะ งานเดี่ยวของเราค่ะ</w:t>
      </w:r>
    </w:p>
    <w:p>
      <w:pPr>
        <w:pStyle w:val="BodyText"/>
      </w:pPr>
      <w:r>
        <w:t xml:space="preserve">(คุณครูณัฐทิยา) สำหรับนะคะ งานเดี่ยวของเรานะคะ เรามาดูบทบาทของคุณครูปลายทางก่อนนะคะ ตรงนี้ก็ต้องขอความอนุเคราะห์แจกอุปกรณ์และใบงานเรื่องอุปกรณ์เครื่องมือ และเครื่องใช้ภายในบ้านค่ะ ต่อไปนะคะ รวมไปถึงกำกับดูแลนักเรียนเวลาปฏิบัติกิจกรรมด้วยนะคะ ของเด็ก ๆ นะคะ ให้เด็ก ๆ นั้นปฏิบัติใบงานที่ 12 เรื่องอุปกรณ์เครื่องมือและเครื่องใช้ภายในบ้านค่ะซึ่งตอนนี้เรามีตัวอย่างมาให้เด็ก ๆ ได้ดูด้วยนะคะ</w:t>
      </w:r>
    </w:p>
    <w:p>
      <w:pPr>
        <w:pStyle w:val="BodyText"/>
      </w:pPr>
      <w:r>
        <w:t xml:space="preserve">(คุณครูสุนทรี) รูปร่างหน้าตาใบงานเป็นแบบนี้ค่ะ เพราะเมื่อสักครู่นี้เด็ก ๆ ได้ทำงานกลุ่มกันไปแล้วค่ะ ให้เด็ก ๆ นั้นนั้นเขียนอุปกรณ์เครื่องมือและเครื่องใช้แต่ที่จะเพิ่มมาอีกอย่างหนึ่งคือตรงนี้ค่ะ ให้เด็ก ๆ นั้นยกตัวอย่างค่ะ คือจะยกตัวอย่าเครื่องมือหรือเครื่องใช้ก็ได้นะคะ แล้วบอกแนวทางการใช้ที่ปลอดภัยนะคะ พอนึกออกไหมคะ ไปลงมือปฏิบัติเลยค่ะ</w:t>
      </w:r>
    </w:p>
    <w:p>
      <w:pPr>
        <w:pStyle w:val="BodyText"/>
      </w:pPr>
      <w:r>
        <w:t xml:space="preserve">[เสียงดนตรี] ก็มาถึงช่วงสุดท้ายแล้วนะคะ ใครยังไม่เสร็จก็วางมือก่อนนะคะ มาถึงช่วงสรุปของเราค่ะ บทเรียนวันนี้เด็ก ๆ ได้รับความรู้อะไรไปบ้างคะ วันนี้เรามาเรียนเครื่องมือและเครื่องใช้ เยี่ยมมากเลยค่ะ ตอบเสียงดังฟังชัดมาเลยค่ะ ไปดูสรุปของคุณครูกันบ้างนะคะ อุปกรณ์เครื่องมือและเครื่องใช้ในบ้านนะคะ เป็นสิ่งอำนวยความสะดวก ต้องใช้อย่างระมัดระวังเพื่อให้มีอายุการใช้งานที่ยาวนานขึ้นนะคะ ไม่ต้องซ๋อมหรือซื้อใหม่ค่ะ</w:t>
      </w:r>
    </w:p>
    <w:p>
      <w:pPr>
        <w:pStyle w:val="BodyText"/>
      </w:pPr>
      <w:r>
        <w:t xml:space="preserve">(คุณครูณัฐทิยา) สำหรับในส่วนของบทเรียนครั้งต่อไปนะคะ ก็จะเป็นเครื่องมือในการใช้ในงานช่าง และในส่วนของสิ่งที่ต้องเตรียมนะคะ ก็คือเครื่องมือที่ใช้ในงานช่างนะคะ และก็เครื่องมือที่ใช้ในงานช่างนะคะ ซึ่งตรงนี้นะคะ คุณครูปลายทางอาจจะช่วยเตรียมให้กับเด็ก ๆ เพื่อเป็นอนุเคราะห์ให้กับเด็ก ๆ หรือเป็นความกรุณาให้กับเด็ก ๆ ด้วยค่ะ</w:t>
      </w:r>
    </w:p>
    <w:p>
      <w:pPr>
        <w:pStyle w:val="BodyText"/>
      </w:pPr>
      <w:r>
        <w:t xml:space="preserve">(คุณครูสุนทรี) ใช่ค่ะ ตรงนี้นะคะ ให้คุณครูปลายทางเตรียมให้เด็ก ๆ ดีกว่านะคะ เพื่อความปลอดภัยด้วยนะคะ สำหรับวันนี้ค่ะ ครูนกและครูฝ้ายก็หมดเวลาแล้วนะคะ ต้องขอลาเด็ก ๆ ไปก่อนค่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(DLTV การงานอาชีพ ป. 4 หน่วยที่ 3) 1. อุปกรณ์ เครื่องมือและเครื่องใช้ในบ้าน</dc:title>
  <dc:creator/>
  <cp:keywords/>
  <dcterms:created xsi:type="dcterms:W3CDTF">2021-10-25T05:27:17Z</dcterms:created>
  <dcterms:modified xsi:type="dcterms:W3CDTF">2021-10-25T05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5 ตุลาคม 2564 เวลา 09.00 น.</vt:lpwstr>
  </property>
  <property fmtid="{D5CDD505-2E9C-101B-9397-08002B2CF9AE}" pid="3" name="subtitle">
    <vt:lpwstr/>
  </property>
</Properties>
</file>